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51F00" w14:textId="77777777" w:rsidR="000A42E9" w:rsidRDefault="009C6C3C">
      <w:pPr>
        <w:pStyle w:val="Title"/>
      </w:pPr>
      <w:r>
        <w:t>Proposal Outline (draft 1)</w:t>
      </w:r>
    </w:p>
    <w:p w14:paraId="1ED311E7" w14:textId="77777777" w:rsidR="000A42E9" w:rsidRDefault="009C6C3C">
      <w:pPr>
        <w:pStyle w:val="Author"/>
      </w:pPr>
      <w:r>
        <w:t>Max Brubaker</w:t>
      </w:r>
    </w:p>
    <w:p w14:paraId="226288A9" w14:textId="77777777" w:rsidR="000A42E9" w:rsidRDefault="009C6C3C">
      <w:pPr>
        <w:pStyle w:val="Date"/>
      </w:pPr>
      <w:r>
        <w:t>12/8/2021</w:t>
      </w:r>
    </w:p>
    <w:p w14:paraId="392188A5" w14:textId="788CBAE4" w:rsidR="000A42E9" w:rsidRDefault="009C6C3C">
      <w:pPr>
        <w:pStyle w:val="Heading1"/>
      </w:pPr>
      <w:bookmarkStart w:id="0" w:name="introduction"/>
      <w:r>
        <w:t>Introduction:</w:t>
      </w:r>
    </w:p>
    <w:p w14:paraId="49EABADB" w14:textId="2DB5C475" w:rsidR="00094601" w:rsidRDefault="00094601" w:rsidP="00094601">
      <w:pPr>
        <w:pStyle w:val="BodyText"/>
      </w:pPr>
      <w:r>
        <w:t xml:space="preserve">(notes): what is the real contribution. Open with the question we are asking. </w:t>
      </w:r>
    </w:p>
    <w:p w14:paraId="313E9A77" w14:textId="0E83DB39" w:rsidR="00094601" w:rsidRDefault="00094601" w:rsidP="00094601">
      <w:pPr>
        <w:pStyle w:val="BodyText"/>
        <w:numPr>
          <w:ilvl w:val="0"/>
          <w:numId w:val="8"/>
        </w:numPr>
      </w:pPr>
      <w:r>
        <w:t>More “modern” approach</w:t>
      </w:r>
      <w:proofErr w:type="gramStart"/>
      <w:r>
        <w:t>” :</w:t>
      </w:r>
      <w:proofErr w:type="gramEnd"/>
      <w:r>
        <w:t xml:space="preserve"> start with research gap, what’s the hole and why does it matter/why do we need to know it. </w:t>
      </w:r>
    </w:p>
    <w:p w14:paraId="5E9F64E3" w14:textId="53231BAF" w:rsidR="00094601" w:rsidRDefault="00094601" w:rsidP="00094601">
      <w:pPr>
        <w:pStyle w:val="BodyText"/>
        <w:numPr>
          <w:ilvl w:val="1"/>
          <w:numId w:val="8"/>
        </w:numPr>
      </w:pPr>
      <w:r>
        <w:t>What is wrong and why do we care about it</w:t>
      </w:r>
    </w:p>
    <w:p w14:paraId="04E9DF1F" w14:textId="0D170D06" w:rsidR="00094601" w:rsidRDefault="00094601" w:rsidP="00094601">
      <w:pPr>
        <w:pStyle w:val="BodyText"/>
        <w:numPr>
          <w:ilvl w:val="1"/>
          <w:numId w:val="8"/>
        </w:numPr>
      </w:pPr>
      <w:r>
        <w:t>Based on the “story” we want to tell</w:t>
      </w:r>
    </w:p>
    <w:p w14:paraId="485B659D" w14:textId="7A1B22DC" w:rsidR="00094601" w:rsidRDefault="00094601" w:rsidP="00094601">
      <w:pPr>
        <w:pStyle w:val="BodyText"/>
      </w:pPr>
      <w:r>
        <w:t>What do we know about soil fungal communities over time?</w:t>
      </w:r>
    </w:p>
    <w:p w14:paraId="56C1127D" w14:textId="2AE71AC2" w:rsidR="00094601" w:rsidRPr="00094601" w:rsidRDefault="00094601" w:rsidP="00094601">
      <w:pPr>
        <w:pStyle w:val="BodyText"/>
        <w:numPr>
          <w:ilvl w:val="0"/>
          <w:numId w:val="8"/>
        </w:numPr>
      </w:pPr>
      <w:r>
        <w:t xml:space="preserve">Summarize what we know and </w:t>
      </w:r>
      <w:r>
        <w:rPr>
          <w:b/>
          <w:bCs/>
          <w:i/>
          <w:iCs/>
        </w:rPr>
        <w:t xml:space="preserve">highlighting </w:t>
      </w:r>
      <w:r>
        <w:t xml:space="preserve">what we do not know. </w:t>
      </w:r>
    </w:p>
    <w:p w14:paraId="62B9C0DC" w14:textId="77777777" w:rsidR="00094601" w:rsidRDefault="00094601">
      <w:pPr>
        <w:pStyle w:val="FirstParagraph"/>
        <w:rPr>
          <w:b/>
          <w:bCs/>
          <w:u w:val="single"/>
        </w:rPr>
      </w:pPr>
    </w:p>
    <w:p w14:paraId="307D9FB8" w14:textId="64968A88" w:rsidR="00094601" w:rsidRDefault="00C94D74">
      <w:pPr>
        <w:pStyle w:val="FirstParagraph"/>
      </w:pPr>
      <w:r>
        <w:t>BIGGEST THING IS TO TELL AN INTERESTING STORY WHITHOUGHT BLABBERING:</w:t>
      </w:r>
    </w:p>
    <w:p w14:paraId="7E4D7DC3" w14:textId="56752B52" w:rsidR="00C94D74" w:rsidRDefault="00C94D74" w:rsidP="00C94D74">
      <w:pPr>
        <w:pStyle w:val="BodyText"/>
        <w:numPr>
          <w:ilvl w:val="0"/>
          <w:numId w:val="8"/>
        </w:numPr>
      </w:pPr>
      <w:r>
        <w:t>Where is the thread…. (</w:t>
      </w:r>
      <w:proofErr w:type="spellStart"/>
      <w:r>
        <w:t>Tanjiro</w:t>
      </w:r>
      <w:proofErr w:type="spellEnd"/>
      <w:r>
        <w:t xml:space="preserve"> ~ find the thread)</w:t>
      </w:r>
    </w:p>
    <w:p w14:paraId="7D01D8BB" w14:textId="680BDBCD" w:rsidR="00C94D74" w:rsidRDefault="00C94D74" w:rsidP="00C94D74">
      <w:pPr>
        <w:pStyle w:val="BodyText"/>
        <w:numPr>
          <w:ilvl w:val="0"/>
          <w:numId w:val="8"/>
        </w:numPr>
      </w:pPr>
      <w:r>
        <w:t xml:space="preserve">Not a single word or syllable that is not needed. </w:t>
      </w:r>
    </w:p>
    <w:p w14:paraId="29FC40B5" w14:textId="148BB125" w:rsidR="00C94D74" w:rsidRDefault="00C94D74" w:rsidP="00C94D74">
      <w:pPr>
        <w:pStyle w:val="BodyText"/>
        <w:numPr>
          <w:ilvl w:val="0"/>
          <w:numId w:val="8"/>
        </w:numPr>
      </w:pPr>
      <w:r>
        <w:t>Parsimonious with language*** this leads to power</w:t>
      </w:r>
    </w:p>
    <w:p w14:paraId="7FE0F73F" w14:textId="768E05A2" w:rsidR="00C94D74" w:rsidRPr="00C94D74" w:rsidRDefault="00C94D74" w:rsidP="00C94D74">
      <w:pPr>
        <w:pStyle w:val="BodyText"/>
        <w:numPr>
          <w:ilvl w:val="1"/>
          <w:numId w:val="8"/>
        </w:numPr>
      </w:pPr>
      <w:r>
        <w:t xml:space="preserve">Cell, Nature, Science </w:t>
      </w:r>
      <w:proofErr w:type="gramStart"/>
      <w:r>
        <w:t>are</w:t>
      </w:r>
      <w:proofErr w:type="gramEnd"/>
      <w:r>
        <w:t xml:space="preserve"> so well written because EVERYTHING that is not needed is taken out. </w:t>
      </w:r>
    </w:p>
    <w:p w14:paraId="666B11B7" w14:textId="77777777" w:rsidR="00094601" w:rsidRDefault="00094601">
      <w:pPr>
        <w:pStyle w:val="FirstParagraph"/>
        <w:rPr>
          <w:b/>
          <w:bCs/>
          <w:u w:val="single"/>
        </w:rPr>
      </w:pPr>
    </w:p>
    <w:p w14:paraId="1C003152" w14:textId="77777777" w:rsidR="00094601" w:rsidRDefault="00094601">
      <w:pPr>
        <w:pStyle w:val="FirstParagraph"/>
        <w:rPr>
          <w:b/>
          <w:bCs/>
          <w:u w:val="single"/>
        </w:rPr>
      </w:pPr>
    </w:p>
    <w:p w14:paraId="56840632" w14:textId="34938FCB" w:rsidR="000A42E9" w:rsidRPr="00984EBF" w:rsidRDefault="009C6C3C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t>Intro to Old Growth Forests:</w:t>
      </w:r>
    </w:p>
    <w:p w14:paraId="21EE875B" w14:textId="77777777" w:rsidR="000A42E9" w:rsidRDefault="009C6C3C">
      <w:pPr>
        <w:pStyle w:val="Compact"/>
        <w:numPr>
          <w:ilvl w:val="0"/>
          <w:numId w:val="2"/>
        </w:numPr>
      </w:pPr>
      <w:r>
        <w:t>Significance of OGF (general and in Canada)</w:t>
      </w:r>
    </w:p>
    <w:p w14:paraId="56CB63B5" w14:textId="77777777" w:rsidR="000A42E9" w:rsidRDefault="009C6C3C">
      <w:pPr>
        <w:pStyle w:val="Compact"/>
        <w:numPr>
          <w:ilvl w:val="0"/>
          <w:numId w:val="2"/>
        </w:numPr>
      </w:pPr>
      <w:r>
        <w:t>% of forest lost</w:t>
      </w:r>
    </w:p>
    <w:p w14:paraId="53BCF2B1" w14:textId="77777777" w:rsidR="000A42E9" w:rsidRDefault="009C6C3C">
      <w:pPr>
        <w:pStyle w:val="Compact"/>
        <w:numPr>
          <w:ilvl w:val="0"/>
          <w:numId w:val="2"/>
        </w:numPr>
      </w:pPr>
      <w:r>
        <w:t>OGF Ecosystem services</w:t>
      </w:r>
    </w:p>
    <w:p w14:paraId="12B74546" w14:textId="77777777" w:rsidR="000A42E9" w:rsidRDefault="009C6C3C">
      <w:pPr>
        <w:pStyle w:val="Compact"/>
        <w:numPr>
          <w:ilvl w:val="0"/>
          <w:numId w:val="2"/>
        </w:numPr>
      </w:pPr>
      <w:r>
        <w:t>Other impacts/qualities of OGF… end with something saying how the most abundant microbes in OGF are fungi, leads into…</w:t>
      </w:r>
    </w:p>
    <w:p w14:paraId="1BE94129" w14:textId="77777777" w:rsidR="000A42E9" w:rsidRPr="00984EBF" w:rsidRDefault="009C6C3C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t>Introduction to Fungi</w:t>
      </w:r>
      <w:r w:rsidRPr="00984EBF">
        <w:rPr>
          <w:u w:val="single"/>
        </w:rPr>
        <w:t xml:space="preserve"> </w:t>
      </w:r>
      <w:r w:rsidRPr="00984EBF">
        <w:rPr>
          <w:i/>
          <w:iCs/>
          <w:u w:val="single"/>
        </w:rPr>
        <w:t>(in OGF</w:t>
      </w:r>
      <w:proofErr w:type="gramStart"/>
      <w:r w:rsidRPr="00984EBF">
        <w:rPr>
          <w:i/>
          <w:iCs/>
          <w:u w:val="single"/>
        </w:rPr>
        <w:t>)</w:t>
      </w:r>
      <w:r w:rsidRPr="00984EBF">
        <w:rPr>
          <w:u w:val="single"/>
        </w:rPr>
        <w:t xml:space="preserve"> :</w:t>
      </w:r>
      <w:proofErr w:type="gramEnd"/>
    </w:p>
    <w:p w14:paraId="5E75743F" w14:textId="77777777" w:rsidR="000A42E9" w:rsidRDefault="009C6C3C">
      <w:pPr>
        <w:pStyle w:val="Compact"/>
        <w:numPr>
          <w:ilvl w:val="0"/>
          <w:numId w:val="3"/>
        </w:numPr>
      </w:pPr>
      <w:r>
        <w:t>Fungal soil contribution/function</w:t>
      </w:r>
    </w:p>
    <w:p w14:paraId="5AF9711F" w14:textId="63AA42BC" w:rsidR="000A42E9" w:rsidRPr="00984EBF" w:rsidRDefault="009C6C3C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lastRenderedPageBreak/>
        <w:t>Introduction to Carbon</w:t>
      </w:r>
      <w:r w:rsidRPr="00984EBF">
        <w:rPr>
          <w:u w:val="single"/>
        </w:rPr>
        <w:t xml:space="preserve"> </w:t>
      </w:r>
      <w:r w:rsidRPr="00984EBF">
        <w:rPr>
          <w:i/>
          <w:iCs/>
          <w:u w:val="single"/>
        </w:rPr>
        <w:t>(in OGF)</w:t>
      </w:r>
      <w:r w:rsidRPr="00984EBF">
        <w:rPr>
          <w:u w:val="single"/>
        </w:rPr>
        <w:t>:</w:t>
      </w:r>
    </w:p>
    <w:p w14:paraId="2E75A31B" w14:textId="77777777" w:rsidR="000A42E9" w:rsidRDefault="009C6C3C">
      <w:pPr>
        <w:pStyle w:val="Compact"/>
        <w:numPr>
          <w:ilvl w:val="0"/>
          <w:numId w:val="4"/>
        </w:numPr>
      </w:pPr>
      <w:r>
        <w:t xml:space="preserve">See what I can find about carbon in </w:t>
      </w:r>
      <w:r>
        <w:t>OGF, if anything I can discuss the contrast in the literature</w:t>
      </w:r>
    </w:p>
    <w:p w14:paraId="71FF0B69" w14:textId="77777777" w:rsidR="000A42E9" w:rsidRDefault="009C6C3C">
      <w:pPr>
        <w:pStyle w:val="Heading1"/>
      </w:pPr>
      <w:bookmarkStart w:id="1" w:name="X1c1ea74ecdd323d86d1d1578547c7d3259981d4"/>
      <w:bookmarkEnd w:id="0"/>
      <w:r>
        <w:t>Successional Fungal Community Structure: (soil and fungi?)</w:t>
      </w:r>
    </w:p>
    <w:p w14:paraId="6065BBB8" w14:textId="77777777" w:rsidR="000A42E9" w:rsidRDefault="009C6C3C">
      <w:pPr>
        <w:pStyle w:val="Compact"/>
        <w:numPr>
          <w:ilvl w:val="0"/>
          <w:numId w:val="5"/>
        </w:numPr>
      </w:pPr>
      <w:r>
        <w:t>General understanding of fungal community structure as forest age increases</w:t>
      </w:r>
    </w:p>
    <w:p w14:paraId="39DF765C" w14:textId="77777777" w:rsidR="000A42E9" w:rsidRDefault="009C6C3C">
      <w:pPr>
        <w:pStyle w:val="Compact"/>
        <w:numPr>
          <w:ilvl w:val="0"/>
          <w:numId w:val="5"/>
        </w:numPr>
      </w:pPr>
      <w:r>
        <w:t>Longitudinal variation (Kristen mentioned someone…)</w:t>
      </w:r>
    </w:p>
    <w:p w14:paraId="4CCC6C35" w14:textId="77777777" w:rsidR="000A42E9" w:rsidRDefault="009C6C3C">
      <w:pPr>
        <w:pStyle w:val="Compact"/>
        <w:numPr>
          <w:ilvl w:val="0"/>
          <w:numId w:val="5"/>
        </w:numPr>
      </w:pPr>
      <w:r>
        <w:t>Elevati</w:t>
      </w:r>
      <w:r>
        <w:t>on variation</w:t>
      </w:r>
    </w:p>
    <w:p w14:paraId="595FFD5A" w14:textId="77777777" w:rsidR="000A42E9" w:rsidRDefault="009C6C3C">
      <w:pPr>
        <w:pStyle w:val="Compact"/>
        <w:numPr>
          <w:ilvl w:val="0"/>
          <w:numId w:val="5"/>
        </w:numPr>
      </w:pPr>
      <w:r>
        <w:t>Soil characteristic</w:t>
      </w:r>
    </w:p>
    <w:p w14:paraId="52874634" w14:textId="77777777" w:rsidR="000A42E9" w:rsidRDefault="009C6C3C">
      <w:pPr>
        <w:pStyle w:val="Compact"/>
        <w:numPr>
          <w:ilvl w:val="0"/>
          <w:numId w:val="5"/>
        </w:numPr>
      </w:pPr>
      <w:r>
        <w:t>Environmental conditional changes:</w:t>
      </w:r>
    </w:p>
    <w:p w14:paraId="2A9D10EF" w14:textId="77777777" w:rsidR="000A42E9" w:rsidRDefault="009C6C3C">
      <w:pPr>
        <w:pStyle w:val="Compact"/>
        <w:numPr>
          <w:ilvl w:val="1"/>
          <w:numId w:val="6"/>
        </w:numPr>
      </w:pPr>
      <w:r>
        <w:t>Warming</w:t>
      </w:r>
    </w:p>
    <w:p w14:paraId="669F64B5" w14:textId="77777777" w:rsidR="000A42E9" w:rsidRDefault="009C6C3C">
      <w:pPr>
        <w:pStyle w:val="Compact"/>
        <w:numPr>
          <w:ilvl w:val="1"/>
          <w:numId w:val="6"/>
        </w:numPr>
      </w:pPr>
      <w:r>
        <w:t>Changes in CO2</w:t>
      </w:r>
    </w:p>
    <w:p w14:paraId="0BE76353" w14:textId="77777777" w:rsidR="000A42E9" w:rsidRDefault="009C6C3C">
      <w:pPr>
        <w:pStyle w:val="Compact"/>
        <w:numPr>
          <w:ilvl w:val="1"/>
          <w:numId w:val="6"/>
        </w:numPr>
      </w:pPr>
      <w:r>
        <w:t>Soil moisture</w:t>
      </w:r>
    </w:p>
    <w:p w14:paraId="46DA2C63" w14:textId="77777777" w:rsidR="000A42E9" w:rsidRDefault="009C6C3C">
      <w:pPr>
        <w:pStyle w:val="Compact"/>
        <w:numPr>
          <w:ilvl w:val="1"/>
          <w:numId w:val="6"/>
        </w:numPr>
      </w:pPr>
      <w:r>
        <w:t>Tillage/physical disturbance</w:t>
      </w:r>
    </w:p>
    <w:p w14:paraId="3AE5A583" w14:textId="77777777" w:rsidR="000A42E9" w:rsidRDefault="009C6C3C">
      <w:pPr>
        <w:pStyle w:val="Compact"/>
        <w:numPr>
          <w:ilvl w:val="1"/>
          <w:numId w:val="6"/>
        </w:numPr>
      </w:pPr>
      <w:r>
        <w:t>Other chemical disturbance</w:t>
      </w:r>
    </w:p>
    <w:p w14:paraId="54C7142C" w14:textId="77777777" w:rsidR="00F752AB" w:rsidRDefault="00F752AB">
      <w:pPr>
        <w:pStyle w:val="Heading1"/>
      </w:pPr>
      <w:bookmarkStart w:id="2" w:name="Xd6fb6171eb1b86e4d7f14187b3ec2185db48003"/>
      <w:bookmarkEnd w:id="1"/>
    </w:p>
    <w:p w14:paraId="170B5A60" w14:textId="49015FDA" w:rsidR="000A42E9" w:rsidRDefault="009C6C3C">
      <w:pPr>
        <w:pStyle w:val="Heading1"/>
      </w:pPr>
      <w:r>
        <w:t>Fungal Communities and Carbon Dynamics: (tied into above</w:t>
      </w:r>
      <w:proofErr w:type="gramStart"/>
      <w:r>
        <w:t>) :</w:t>
      </w:r>
      <w:proofErr w:type="gramEnd"/>
    </w:p>
    <w:p w14:paraId="2996C8CD" w14:textId="77777777" w:rsidR="000A42E9" w:rsidRDefault="009C6C3C">
      <w:pPr>
        <w:pStyle w:val="Compact"/>
        <w:numPr>
          <w:ilvl w:val="0"/>
          <w:numId w:val="7"/>
        </w:numPr>
      </w:pPr>
      <w:r>
        <w:t>Fungal Carbon Functionality</w:t>
      </w:r>
    </w:p>
    <w:p w14:paraId="18A23598" w14:textId="77777777" w:rsidR="000A42E9" w:rsidRDefault="009C6C3C">
      <w:pPr>
        <w:pStyle w:val="Compact"/>
        <w:numPr>
          <w:ilvl w:val="0"/>
          <w:numId w:val="7"/>
        </w:numPr>
      </w:pPr>
      <w:r>
        <w:t>Carbon sequestration</w:t>
      </w:r>
    </w:p>
    <w:p w14:paraId="21EEC8E2" w14:textId="77777777" w:rsidR="000A42E9" w:rsidRDefault="009C6C3C">
      <w:pPr>
        <w:pStyle w:val="Compact"/>
        <w:numPr>
          <w:ilvl w:val="0"/>
          <w:numId w:val="7"/>
        </w:numPr>
      </w:pPr>
      <w:r>
        <w:t>Carbon cycling</w:t>
      </w:r>
    </w:p>
    <w:p w14:paraId="609D5693" w14:textId="77777777" w:rsidR="000A42E9" w:rsidRDefault="009C6C3C">
      <w:pPr>
        <w:pStyle w:val="Compact"/>
        <w:numPr>
          <w:ilvl w:val="0"/>
          <w:numId w:val="7"/>
        </w:numPr>
      </w:pPr>
      <w:r>
        <w:t>Carbon degradation</w:t>
      </w:r>
    </w:p>
    <w:p w14:paraId="0F0F2264" w14:textId="53DF687F" w:rsidR="000A42E9" w:rsidRDefault="009C6C3C">
      <w:pPr>
        <w:pStyle w:val="Compact"/>
        <w:numPr>
          <w:ilvl w:val="0"/>
          <w:numId w:val="7"/>
        </w:numPr>
      </w:pPr>
      <w:r>
        <w:t>Carbon …</w:t>
      </w:r>
    </w:p>
    <w:p w14:paraId="008F0246" w14:textId="14CAB867" w:rsidR="007708B9" w:rsidRDefault="007708B9" w:rsidP="007708B9">
      <w:pPr>
        <w:pStyle w:val="Compact"/>
      </w:pPr>
    </w:p>
    <w:p w14:paraId="401102FC" w14:textId="67AC66E5" w:rsidR="007708B9" w:rsidRDefault="007708B9" w:rsidP="007708B9">
      <w:pPr>
        <w:pStyle w:val="Compact"/>
      </w:pPr>
    </w:p>
    <w:p w14:paraId="4575DFF9" w14:textId="42812197" w:rsidR="007708B9" w:rsidRDefault="007708B9" w:rsidP="007708B9">
      <w:pPr>
        <w:pStyle w:val="Heading1"/>
      </w:pPr>
      <w:r>
        <w:t>Research Hypothesis</w:t>
      </w:r>
      <w:r>
        <w:t>:</w:t>
      </w:r>
    </w:p>
    <w:p w14:paraId="6EF280C2" w14:textId="684289AF" w:rsidR="007708B9" w:rsidRDefault="007708B9" w:rsidP="007708B9">
      <w:pPr>
        <w:pStyle w:val="BodyText"/>
      </w:pPr>
    </w:p>
    <w:p w14:paraId="5BA8FE7A" w14:textId="7D376A7B" w:rsidR="007708B9" w:rsidRDefault="007708B9" w:rsidP="007708B9">
      <w:pPr>
        <w:pStyle w:val="BodyText"/>
      </w:pPr>
    </w:p>
    <w:p w14:paraId="6C596CC0" w14:textId="4239174C" w:rsidR="007708B9" w:rsidRDefault="007708B9" w:rsidP="007708B9">
      <w:pPr>
        <w:pStyle w:val="Heading1"/>
      </w:pPr>
      <w:r>
        <w:t>Materials and Methods (experimental design)</w:t>
      </w:r>
      <w:r>
        <w:t>:</w:t>
      </w:r>
    </w:p>
    <w:p w14:paraId="233F85CB" w14:textId="56FC85A6" w:rsidR="007708B9" w:rsidRDefault="007708B9" w:rsidP="007708B9">
      <w:pPr>
        <w:pStyle w:val="BodyText"/>
      </w:pPr>
    </w:p>
    <w:p w14:paraId="30A02765" w14:textId="0B140B5C" w:rsidR="007708B9" w:rsidRDefault="007708B9" w:rsidP="007708B9">
      <w:pPr>
        <w:pStyle w:val="BodyText"/>
      </w:pPr>
    </w:p>
    <w:p w14:paraId="1B048EB5" w14:textId="18E377C5" w:rsidR="007708B9" w:rsidRDefault="007708B9" w:rsidP="007708B9">
      <w:pPr>
        <w:pStyle w:val="BodyText"/>
      </w:pPr>
    </w:p>
    <w:p w14:paraId="0073F9FE" w14:textId="54661F4A" w:rsidR="007708B9" w:rsidRDefault="007708B9" w:rsidP="007708B9">
      <w:pPr>
        <w:pStyle w:val="Heading1"/>
      </w:pPr>
      <w:r>
        <w:t>Project Timeline</w:t>
      </w:r>
      <w:r>
        <w:t>:</w:t>
      </w:r>
    </w:p>
    <w:p w14:paraId="69767504" w14:textId="77777777" w:rsidR="007708B9" w:rsidRPr="007708B9" w:rsidRDefault="007708B9" w:rsidP="007708B9">
      <w:pPr>
        <w:pStyle w:val="BodyText"/>
      </w:pPr>
    </w:p>
    <w:p w14:paraId="5BF447DD" w14:textId="6CCB2D0D" w:rsidR="007708B9" w:rsidRDefault="007708B9" w:rsidP="007708B9">
      <w:pPr>
        <w:pStyle w:val="Compact"/>
      </w:pPr>
    </w:p>
    <w:p w14:paraId="498C3D63" w14:textId="241BEDF0" w:rsidR="007708B9" w:rsidRDefault="007708B9" w:rsidP="007708B9">
      <w:pPr>
        <w:pStyle w:val="Compact"/>
      </w:pPr>
    </w:p>
    <w:p w14:paraId="000481CA" w14:textId="41713AF2" w:rsidR="007708B9" w:rsidRDefault="007708B9" w:rsidP="007708B9">
      <w:pPr>
        <w:pStyle w:val="Heading1"/>
      </w:pPr>
      <w:r>
        <w:t>Literature Cited</w:t>
      </w:r>
      <w:r>
        <w:t>:</w:t>
      </w:r>
    </w:p>
    <w:p w14:paraId="5E83C409" w14:textId="77777777" w:rsidR="007708B9" w:rsidRDefault="007708B9" w:rsidP="007708B9">
      <w:pPr>
        <w:pStyle w:val="Compact"/>
      </w:pPr>
    </w:p>
    <w:p w14:paraId="52A719C3" w14:textId="67951BF9" w:rsidR="000A42E9" w:rsidRDefault="007708B9">
      <w:pPr>
        <w:pStyle w:val="FirstParagraph"/>
      </w:pPr>
      <w:r>
        <w:rPr>
          <w:i/>
          <w:iCs/>
        </w:rPr>
        <w:t>E</w:t>
      </w:r>
      <w:r w:rsidR="009C6C3C">
        <w:rPr>
          <w:i/>
          <w:iCs/>
        </w:rPr>
        <w:t xml:space="preserve">nd </w:t>
      </w:r>
      <w:r w:rsidR="009C6C3C">
        <w:rPr>
          <w:i/>
          <w:iCs/>
        </w:rPr>
        <w:t>with the gap I am aiming to fill</w:t>
      </w:r>
      <w:proofErr w:type="gramStart"/>
      <w:r w:rsidR="009C6C3C">
        <w:rPr>
          <w:i/>
          <w:iCs/>
        </w:rPr>
        <w:t>?</w:t>
      </w:r>
      <w:r w:rsidR="009C6C3C">
        <w:t xml:space="preserve"> :</w:t>
      </w:r>
      <w:proofErr w:type="gramEnd"/>
      <w:r w:rsidR="009C6C3C">
        <w:t xml:space="preserve"> </w:t>
      </w:r>
      <w:r w:rsidR="009C6C3C">
        <w:rPr>
          <w:i/>
          <w:iCs/>
        </w:rPr>
        <w:t>ex:</w:t>
      </w:r>
      <w:r w:rsidR="009C6C3C">
        <w:t xml:space="preserve"> : An over arching issue when we consider analyzing these systems is the lack of clarity in the literatur</w:t>
      </w:r>
      <w:r w:rsidR="009C6C3C">
        <w:t>e. From simple old growth forest definitions to understanding the below ground activities, is is apparent that there is much to learn about these systems. It is our aim to provide a new look at observing old growth forests by analyzing the soil fungal comm</w:t>
      </w:r>
      <w:r w:rsidR="009C6C3C">
        <w:t>unities.</w:t>
      </w:r>
    </w:p>
    <w:p w14:paraId="6F9439F5" w14:textId="77777777" w:rsidR="000A42E9" w:rsidRDefault="009C6C3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0A42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761FB" w14:textId="77777777" w:rsidR="009C6C3C" w:rsidRDefault="009C6C3C">
      <w:pPr>
        <w:spacing w:after="0"/>
      </w:pPr>
      <w:r>
        <w:separator/>
      </w:r>
    </w:p>
  </w:endnote>
  <w:endnote w:type="continuationSeparator" w:id="0">
    <w:p w14:paraId="153EF49D" w14:textId="77777777" w:rsidR="009C6C3C" w:rsidRDefault="009C6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023D4" w14:textId="77777777" w:rsidR="009C6C3C" w:rsidRDefault="009C6C3C">
      <w:r>
        <w:separator/>
      </w:r>
    </w:p>
  </w:footnote>
  <w:footnote w:type="continuationSeparator" w:id="0">
    <w:p w14:paraId="5D1840C1" w14:textId="77777777" w:rsidR="009C6C3C" w:rsidRDefault="009C6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F222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678007E"/>
    <w:multiLevelType w:val="hybridMultilevel"/>
    <w:tmpl w:val="79C4FAEE"/>
    <w:lvl w:ilvl="0" w:tplc="C8CCEBD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FD0C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4601"/>
    <w:rsid w:val="000A42E9"/>
    <w:rsid w:val="00167DEC"/>
    <w:rsid w:val="002D7661"/>
    <w:rsid w:val="004E29B3"/>
    <w:rsid w:val="00590D07"/>
    <w:rsid w:val="007708B9"/>
    <w:rsid w:val="00784D58"/>
    <w:rsid w:val="008D6863"/>
    <w:rsid w:val="00984EBF"/>
    <w:rsid w:val="009C6C3C"/>
    <w:rsid w:val="00B86B75"/>
    <w:rsid w:val="00BC48D5"/>
    <w:rsid w:val="00C36279"/>
    <w:rsid w:val="00C94D74"/>
    <w:rsid w:val="00E315A3"/>
    <w:rsid w:val="00F75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5D0DB6"/>
  <w15:docId w15:val="{4913562C-28F4-674C-893A-7A52D4B3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Outline (draft 1)</vt:lpstr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Outline (draft 1)</dc:title>
  <dc:creator>Max Brubaker</dc:creator>
  <cp:keywords/>
  <cp:lastModifiedBy>bruba016@student.ubc.ca</cp:lastModifiedBy>
  <cp:revision>7</cp:revision>
  <dcterms:created xsi:type="dcterms:W3CDTF">2021-12-08T21:58:00Z</dcterms:created>
  <dcterms:modified xsi:type="dcterms:W3CDTF">2021-12-08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/>
  </property>
</Properties>
</file>